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4524D247" w14:textId="470401F9" w:rsidR="000134B8" w:rsidRDefault="0075679E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5679E">
        <w:rPr>
          <w:rStyle w:val="Hyperlink"/>
          <w:color w:val="32383E"/>
          <w:u w:val="none"/>
        </w:rPr>
        <w:t xml:space="preserve">Enhanced </w:t>
      </w:r>
      <w:proofErr w:type="spellStart"/>
      <w:r w:rsidRPr="0075679E">
        <w:rPr>
          <w:rStyle w:val="Hyperlink"/>
          <w:color w:val="32383E"/>
          <w:u w:val="none"/>
        </w:rPr>
        <w:t>viu.com's</w:t>
      </w:r>
      <w:proofErr w:type="spellEnd"/>
      <w:r w:rsidRPr="0075679E">
        <w:rPr>
          <w:rStyle w:val="Hyperlink"/>
          <w:color w:val="32383E"/>
          <w:u w:val="none"/>
        </w:rPr>
        <w:t xml:space="preserve"> user login system and improved user profile section, amplifying user experience and engagement.</w:t>
      </w:r>
    </w:p>
    <w:p w14:paraId="03097441" w14:textId="4355F8C3" w:rsidR="00A211F1" w:rsidRDefault="00CA27F3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CA27F3">
        <w:rPr>
          <w:rStyle w:val="Hyperlink"/>
          <w:color w:val="32383E"/>
          <w:u w:val="none"/>
        </w:rPr>
        <w:t xml:space="preserve">Conducted thorough peer code reviews to ensure code quality, while also providing mentorship and guidance to junior engineers, fostering their professional </w:t>
      </w:r>
      <w:proofErr w:type="gramStart"/>
      <w:r w:rsidRPr="00CA27F3">
        <w:rPr>
          <w:rStyle w:val="Hyperlink"/>
          <w:color w:val="32383E"/>
          <w:u w:val="none"/>
        </w:rPr>
        <w:t>growth</w:t>
      </w:r>
      <w:proofErr w:type="gramEnd"/>
      <w:r w:rsidRPr="00CA27F3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2C9BBA59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695E7C7">
            <wp:extent cx="127000" cy="127000"/>
            <wp:effectExtent l="0" t="0" r="6350" b="635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24551335">
            <wp:extent cx="127000" cy="127000"/>
            <wp:effectExtent l="0" t="0" r="6350" b="635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120D66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1060A71">
            <wp:extent cx="127000" cy="127000"/>
            <wp:effectExtent l="0" t="0" r="6350" b="635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woVqA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K4YPz9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1B025550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84099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84099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0C5C68D4" w:rsidR="00BD6C9C" w:rsidRPr="001B0F0A" w:rsidRDefault="00CC30FC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J9H7Qd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676BF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676BF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2A09A8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Id1up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2A09A8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120D66" w:rsidP="00CA6F2E">
      <w:pPr>
        <w:rPr>
          <w:color w:val="auto"/>
        </w:rPr>
      </w:pPr>
      <w:hyperlink r:id="rId41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120D66" w:rsidP="00F520E0">
      <w:pPr>
        <w:rPr>
          <w:rStyle w:val="Hyperlink"/>
          <w:u w:val="none"/>
        </w:rPr>
      </w:pPr>
      <w:hyperlink r:id="rId42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FF8E8" w14:textId="77777777" w:rsidR="0077505C" w:rsidRDefault="0077505C" w:rsidP="00A66031">
      <w:pPr>
        <w:spacing w:after="0" w:line="240" w:lineRule="auto"/>
      </w:pPr>
      <w:r>
        <w:separator/>
      </w:r>
    </w:p>
  </w:endnote>
  <w:endnote w:type="continuationSeparator" w:id="0">
    <w:p w14:paraId="3E4E6C87" w14:textId="77777777" w:rsidR="0077505C" w:rsidRDefault="0077505C" w:rsidP="00A66031">
      <w:pPr>
        <w:spacing w:after="0" w:line="240" w:lineRule="auto"/>
      </w:pPr>
      <w:r>
        <w:continuationSeparator/>
      </w:r>
    </w:p>
  </w:endnote>
  <w:endnote w:type="continuationNotice" w:id="1">
    <w:p w14:paraId="44825F63" w14:textId="77777777" w:rsidR="0077505C" w:rsidRDefault="007750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1" w:fontKey="{43183885-227C-4FEC-A251-ECA56ACD54E5}"/>
    <w:embedBold r:id="rId2" w:fontKey="{83C94C0E-D775-456C-8D6A-837FFBD7E475}"/>
  </w:font>
  <w:font w:name="Geist Semi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3" w:fontKey="{87248F59-73DA-4994-971B-D89FDD586014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4" w:subsetted="1" w:fontKey="{1F0FE528-FB1E-4207-925F-A996C57CD5FE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9AC4D" w14:textId="77777777" w:rsidR="0077505C" w:rsidRDefault="0077505C" w:rsidP="00A66031">
      <w:pPr>
        <w:spacing w:after="0" w:line="240" w:lineRule="auto"/>
      </w:pPr>
      <w:r>
        <w:separator/>
      </w:r>
    </w:p>
  </w:footnote>
  <w:footnote w:type="continuationSeparator" w:id="0">
    <w:p w14:paraId="0403F7CB" w14:textId="77777777" w:rsidR="0077505C" w:rsidRDefault="0077505C" w:rsidP="00A66031">
      <w:pPr>
        <w:spacing w:after="0" w:line="240" w:lineRule="auto"/>
      </w:pPr>
      <w:r>
        <w:continuationSeparator/>
      </w:r>
    </w:p>
  </w:footnote>
  <w:footnote w:type="continuationNotice" w:id="1">
    <w:p w14:paraId="3C2B0164" w14:textId="77777777" w:rsidR="0077505C" w:rsidRDefault="0077505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121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4B8D"/>
    <w:rsid w:val="005952D5"/>
    <w:rsid w:val="005A17EF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F7B"/>
    <w:rsid w:val="005C04C1"/>
    <w:rsid w:val="005C2852"/>
    <w:rsid w:val="005C3944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77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7505C"/>
    <w:rsid w:val="00782784"/>
    <w:rsid w:val="00782BA0"/>
    <w:rsid w:val="00782D3F"/>
    <w:rsid w:val="007848C9"/>
    <w:rsid w:val="00784C30"/>
    <w:rsid w:val="007903AC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D0F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AA240C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7DD6"/>
    <w:pPr>
      <w:spacing w:before="100" w:beforeAutospacing="1"/>
      <w:outlineLvl w:val="1"/>
    </w:pPr>
    <w:rPr>
      <w:rFonts w:ascii="Geist SemiBold" w:hAnsi="Geist Semi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0D66"/>
    <w:pPr>
      <w:spacing w:line="240" w:lineRule="auto"/>
      <w:contextualSpacing/>
    </w:pPr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D66"/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C7DD6"/>
    <w:rPr>
      <w:rFonts w:ascii="Geist SemiBold" w:hAnsi="Geist Semi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945ABA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45ABA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AA240C"/>
    <w:rPr>
      <w:rFonts w:ascii="Geist SemiBold" w:hAnsi="Geist Semi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36179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36179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hyperlink" Target="https://www.hku.hk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hyperlink" Target="https://hkust.ed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image" Target="media/image36.svg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345</Words>
  <Characters>2186</Characters>
  <Application>Microsoft Office Word</Application>
  <DocSecurity>0</DocSecurity>
  <Lines>7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453</cp:revision>
  <cp:lastPrinted>2023-11-08T01:41:00Z</cp:lastPrinted>
  <dcterms:created xsi:type="dcterms:W3CDTF">2023-09-27T12:04:00Z</dcterms:created>
  <dcterms:modified xsi:type="dcterms:W3CDTF">2023-11-08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